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771E" w:rsidRDefault="000C1199" w:rsidP="003B70DE">
      <w:pPr>
        <w:spacing w:after="0" w:line="240" w:lineRule="auto"/>
        <w:jc w:val="center"/>
        <w:rPr>
          <w:rFonts w:ascii="IranNastaliq" w:hAnsi="IranNastaliq" w:cs="IranNastaliq"/>
          <w:sz w:val="44"/>
          <w:szCs w:val="44"/>
        </w:rPr>
      </w:pPr>
      <w:r>
        <w:rPr>
          <w:rFonts w:ascii="IranNastaliq" w:hAnsi="IranNastaliq" w:cs="IranNastaliq"/>
          <w:noProof/>
          <w:sz w:val="44"/>
          <w:szCs w:val="44"/>
          <w:lang w:bidi="ar-SA"/>
        </w:rPr>
        <w:drawing>
          <wp:inline distT="0" distB="0" distL="0" distR="0">
            <wp:extent cx="1013386" cy="1457325"/>
            <wp:effectExtent l="19050" t="0" r="0" b="0"/>
            <wp:docPr id="1" name="Picture 0" descr="Birjandu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rjandut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6429" cy="1461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602C" w:rsidRPr="000C1199" w:rsidRDefault="000C1199" w:rsidP="009C4CCB">
      <w:pPr>
        <w:spacing w:after="0" w:line="240" w:lineRule="auto"/>
        <w:jc w:val="center"/>
        <w:rPr>
          <w:rFonts w:ascii="IranNastaliq" w:hAnsi="IranNastaliq" w:cs="IranNastaliq"/>
          <w:sz w:val="32"/>
          <w:szCs w:val="32"/>
          <w:rtl/>
        </w:rPr>
      </w:pPr>
      <w:r w:rsidRPr="000C1199">
        <w:rPr>
          <w:rFonts w:ascii="IranNastaliq" w:hAnsi="IranNastaliq" w:cs="IranNastaliq"/>
          <w:sz w:val="36"/>
          <w:szCs w:val="36"/>
          <w:rtl/>
        </w:rPr>
        <w:t>دانشکده</w:t>
      </w:r>
      <w:r w:rsidR="00D47489" w:rsidRPr="00D47489">
        <w:rPr>
          <w:rFonts w:ascii="IranNastaliq" w:hAnsi="IranNastaliq" w:cs="IranNastaliq" w:hint="cs"/>
          <w:sz w:val="36"/>
          <w:szCs w:val="36"/>
          <w:rtl/>
        </w:rPr>
        <w:t xml:space="preserve"> مهندسی معدن، عمران و شیمی</w:t>
      </w:r>
      <w:r w:rsidR="00D47489">
        <w:rPr>
          <w:rFonts w:ascii="IranNastaliq" w:hAnsi="IranNastaliq" w:cs="IranNastaliq" w:hint="cs"/>
          <w:sz w:val="36"/>
          <w:szCs w:val="36"/>
          <w:rtl/>
        </w:rPr>
        <w:t xml:space="preserve"> -</w:t>
      </w:r>
      <w:r w:rsidRPr="000C1199">
        <w:rPr>
          <w:rFonts w:ascii="IranNastaliq" w:hAnsi="IranNastaliq" w:cs="IranNastaliq"/>
          <w:sz w:val="36"/>
          <w:szCs w:val="36"/>
          <w:rtl/>
        </w:rPr>
        <w:t xml:space="preserve">     گروه</w:t>
      </w:r>
      <w:r w:rsidR="00D47489">
        <w:rPr>
          <w:rFonts w:ascii="IranNastaliq" w:hAnsi="IranNastaliq" w:cs="IranNastaliq" w:hint="cs"/>
          <w:sz w:val="36"/>
          <w:szCs w:val="36"/>
          <w:rtl/>
        </w:rPr>
        <w:t xml:space="preserve"> مهندسی</w:t>
      </w:r>
      <w:r w:rsidR="009C4CCB">
        <w:rPr>
          <w:rFonts w:ascii="IranNastaliq" w:hAnsi="IranNastaliq" w:cs="IranNastaliq" w:hint="cs"/>
          <w:sz w:val="36"/>
          <w:szCs w:val="36"/>
          <w:rtl/>
        </w:rPr>
        <w:t xml:space="preserve"> پلیمر</w:t>
      </w:r>
      <w:r w:rsidRPr="000C1199">
        <w:rPr>
          <w:rFonts w:ascii="IranNastaliq" w:hAnsi="IranNastaliq" w:cs="IranNastaliq"/>
          <w:sz w:val="36"/>
          <w:szCs w:val="36"/>
          <w:rtl/>
        </w:rPr>
        <w:t xml:space="preserve">        </w:t>
      </w:r>
    </w:p>
    <w:tbl>
      <w:tblPr>
        <w:tblStyle w:val="TableGrid"/>
        <w:bidiVisual/>
        <w:tblW w:w="9713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810"/>
        <w:gridCol w:w="1102"/>
        <w:gridCol w:w="1304"/>
        <w:gridCol w:w="47"/>
        <w:gridCol w:w="1228"/>
        <w:gridCol w:w="245"/>
        <w:gridCol w:w="1470"/>
        <w:gridCol w:w="362"/>
        <w:gridCol w:w="2132"/>
        <w:gridCol w:w="1013"/>
      </w:tblGrid>
      <w:tr w:rsidR="008E6530" w:rsidTr="009C4CCB">
        <w:trPr>
          <w:trHeight w:val="764"/>
          <w:jc w:val="center"/>
        </w:trPr>
        <w:tc>
          <w:tcPr>
            <w:tcW w:w="9713" w:type="dxa"/>
            <w:gridSpan w:val="10"/>
            <w:shd w:val="clear" w:color="auto" w:fill="E5B8B7" w:themeFill="accent2" w:themeFillTint="66"/>
            <w:vAlign w:val="center"/>
          </w:tcPr>
          <w:p w:rsidR="008E6530" w:rsidRPr="000C1199" w:rsidRDefault="00F350DC" w:rsidP="00835F35">
            <w:pPr>
              <w:jc w:val="center"/>
              <w:rPr>
                <w:rFonts w:ascii="IranNastaliq" w:hAnsi="IranNastaliq" w:cs="B Zar"/>
                <w:b/>
                <w:bCs/>
                <w:sz w:val="36"/>
                <w:szCs w:val="36"/>
              </w:rPr>
            </w:pPr>
            <w:r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 xml:space="preserve">شیمی </w:t>
            </w:r>
            <w:r w:rsidR="00835F35"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>عمومی</w:t>
            </w:r>
            <w:r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 xml:space="preserve"> مهندسی </w:t>
            </w:r>
            <w:r w:rsidR="009C4CCB"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>پلیمر</w:t>
            </w:r>
          </w:p>
        </w:tc>
      </w:tr>
      <w:tr w:rsidR="000C1199" w:rsidTr="00492A57">
        <w:trPr>
          <w:trHeight w:val="95"/>
          <w:jc w:val="center"/>
        </w:trPr>
        <w:tc>
          <w:tcPr>
            <w:tcW w:w="3216" w:type="dxa"/>
            <w:gridSpan w:val="3"/>
            <w:tcBorders>
              <w:top w:val="nil"/>
            </w:tcBorders>
          </w:tcPr>
          <w:p w:rsidR="000C1199" w:rsidRPr="00980E62" w:rsidRDefault="000C1199" w:rsidP="000C1199">
            <w:pPr>
              <w:rPr>
                <w:rFonts w:cs="B Nazanin"/>
                <w:sz w:val="28"/>
                <w:szCs w:val="28"/>
              </w:rPr>
            </w:pPr>
            <w:r w:rsidRPr="00980E62">
              <w:rPr>
                <w:rFonts w:cs="B Nazanin" w:hint="cs"/>
                <w:sz w:val="28"/>
                <w:szCs w:val="28"/>
                <w:rtl/>
              </w:rPr>
              <w:t xml:space="preserve">نوع واحد: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>نظری</w:t>
            </w:r>
          </w:p>
        </w:tc>
        <w:tc>
          <w:tcPr>
            <w:tcW w:w="2990" w:type="dxa"/>
            <w:gridSpan w:val="4"/>
            <w:tcBorders>
              <w:top w:val="nil"/>
            </w:tcBorders>
          </w:tcPr>
          <w:p w:rsidR="000C1199" w:rsidRPr="00980E62" w:rsidRDefault="000C1199" w:rsidP="009937FB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تعداد واحد: </w:t>
            </w:r>
            <w:r w:rsidR="009937FB"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3507" w:type="dxa"/>
            <w:gridSpan w:val="3"/>
            <w:tcBorders>
              <w:top w:val="nil"/>
            </w:tcBorders>
          </w:tcPr>
          <w:p w:rsidR="000C1199" w:rsidRPr="00980E62" w:rsidRDefault="000C1199" w:rsidP="000C1199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مقطع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کارشناسی</w:t>
            </w:r>
          </w:p>
        </w:tc>
      </w:tr>
      <w:tr w:rsidR="000C1199" w:rsidTr="00492A57">
        <w:trPr>
          <w:trHeight w:val="95"/>
          <w:jc w:val="center"/>
        </w:trPr>
        <w:tc>
          <w:tcPr>
            <w:tcW w:w="3216" w:type="dxa"/>
            <w:gridSpan w:val="3"/>
            <w:tcBorders>
              <w:top w:val="nil"/>
            </w:tcBorders>
          </w:tcPr>
          <w:p w:rsidR="0009659D" w:rsidRPr="00980E62" w:rsidRDefault="000C1199" w:rsidP="009B63C4">
            <w:pPr>
              <w:rPr>
                <w:rFonts w:cs="B Nazanin"/>
                <w:sz w:val="28"/>
                <w:szCs w:val="28"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کد درس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4E1FD7">
              <w:rPr>
                <w:rFonts w:cs="B Nazanin" w:hint="cs"/>
                <w:sz w:val="28"/>
                <w:szCs w:val="28"/>
                <w:rtl/>
              </w:rPr>
              <w:t>830</w:t>
            </w:r>
            <w:r w:rsidR="009B63C4">
              <w:rPr>
                <w:rFonts w:cs="B Nazanin" w:hint="cs"/>
                <w:sz w:val="28"/>
                <w:szCs w:val="28"/>
                <w:rtl/>
              </w:rPr>
              <w:t>0</w:t>
            </w:r>
            <w:bookmarkStart w:id="0" w:name="_GoBack"/>
            <w:bookmarkEnd w:id="0"/>
          </w:p>
        </w:tc>
        <w:tc>
          <w:tcPr>
            <w:tcW w:w="2990" w:type="dxa"/>
            <w:gridSpan w:val="4"/>
            <w:tcBorders>
              <w:top w:val="nil"/>
            </w:tcBorders>
          </w:tcPr>
          <w:p w:rsidR="000C1199" w:rsidRPr="00980E62" w:rsidRDefault="000C1199" w:rsidP="004E1FD7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پیش</w:t>
            </w:r>
            <w:r>
              <w:rPr>
                <w:rFonts w:cs="B Nazanin" w:hint="cs"/>
                <w:sz w:val="28"/>
                <w:szCs w:val="28"/>
                <w:rtl/>
              </w:rPr>
              <w:softHyphen/>
              <w:t>نیاز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4E1FD7">
              <w:rPr>
                <w:rFonts w:cs="B Nazanin" w:hint="cs"/>
                <w:sz w:val="28"/>
                <w:szCs w:val="28"/>
                <w:rtl/>
              </w:rPr>
              <w:t>-</w:t>
            </w:r>
          </w:p>
        </w:tc>
        <w:tc>
          <w:tcPr>
            <w:tcW w:w="3507" w:type="dxa"/>
            <w:gridSpan w:val="3"/>
            <w:tcBorders>
              <w:top w:val="nil"/>
            </w:tcBorders>
          </w:tcPr>
          <w:p w:rsidR="000C1199" w:rsidRPr="00980E62" w:rsidRDefault="000C1199" w:rsidP="0009659D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هم</w:t>
            </w:r>
            <w:r>
              <w:rPr>
                <w:rFonts w:cs="B Nazanin" w:hint="cs"/>
                <w:sz w:val="28"/>
                <w:szCs w:val="28"/>
                <w:rtl/>
              </w:rPr>
              <w:softHyphen/>
              <w:t>نیاز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09659D">
              <w:rPr>
                <w:rFonts w:cs="B Nazanin" w:hint="cs"/>
                <w:sz w:val="28"/>
                <w:szCs w:val="28"/>
                <w:rtl/>
              </w:rPr>
              <w:t>-</w:t>
            </w:r>
          </w:p>
        </w:tc>
      </w:tr>
      <w:tr w:rsidR="000C1199" w:rsidTr="00492A57">
        <w:trPr>
          <w:trHeight w:val="142"/>
          <w:jc w:val="center"/>
        </w:trPr>
        <w:tc>
          <w:tcPr>
            <w:tcW w:w="4736" w:type="dxa"/>
            <w:gridSpan w:val="6"/>
            <w:tcBorders>
              <w:right w:val="double" w:sz="4" w:space="0" w:color="auto"/>
            </w:tcBorders>
          </w:tcPr>
          <w:p w:rsidR="000C1199" w:rsidRPr="00980E62" w:rsidRDefault="000C1199" w:rsidP="009C4CCB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نام مدرس: </w:t>
            </w:r>
            <w:r w:rsidR="009C4CCB">
              <w:rPr>
                <w:rFonts w:cs="B Nazanin" w:hint="cs"/>
                <w:sz w:val="28"/>
                <w:szCs w:val="28"/>
                <w:rtl/>
              </w:rPr>
              <w:t>رویا جهانشاهی</w:t>
            </w:r>
          </w:p>
        </w:tc>
        <w:tc>
          <w:tcPr>
            <w:tcW w:w="4977" w:type="dxa"/>
            <w:gridSpan w:val="4"/>
            <w:tcBorders>
              <w:left w:val="double" w:sz="4" w:space="0" w:color="auto"/>
            </w:tcBorders>
            <w:vAlign w:val="center"/>
          </w:tcPr>
          <w:p w:rsidR="000C1199" w:rsidRPr="000C1199" w:rsidRDefault="000C1199" w:rsidP="000C1199">
            <w:pPr>
              <w:rPr>
                <w:rFonts w:cs="B Nazanin"/>
                <w:sz w:val="28"/>
                <w:szCs w:val="28"/>
              </w:rPr>
            </w:pPr>
            <w:r w:rsidRPr="000C1199">
              <w:rPr>
                <w:rFonts w:cs="B Nazanin" w:hint="cs"/>
                <w:sz w:val="28"/>
                <w:szCs w:val="28"/>
                <w:rtl/>
              </w:rPr>
              <w:t>ایمیل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9C4CCB" w:rsidRPr="009C4CCB">
              <w:rPr>
                <w:rFonts w:ascii="Times New Roman" w:hAnsi="Times New Roman" w:cs="Times New Roman"/>
                <w:sz w:val="24"/>
                <w:szCs w:val="24"/>
              </w:rPr>
              <w:t>roya.jahanshahi@birjandut.ac.ir</w:t>
            </w:r>
          </w:p>
        </w:tc>
      </w:tr>
      <w:tr w:rsidR="000C1199" w:rsidTr="009C4CCB">
        <w:trPr>
          <w:trHeight w:val="132"/>
          <w:jc w:val="center"/>
        </w:trPr>
        <w:tc>
          <w:tcPr>
            <w:tcW w:w="9713" w:type="dxa"/>
            <w:gridSpan w:val="10"/>
            <w:tcBorders>
              <w:bottom w:val="double" w:sz="4" w:space="0" w:color="auto"/>
            </w:tcBorders>
            <w:shd w:val="clear" w:color="auto" w:fill="E5B8B7" w:themeFill="accent2" w:themeFillTint="66"/>
          </w:tcPr>
          <w:p w:rsidR="000C1199" w:rsidRPr="007D1208" w:rsidRDefault="000C1199" w:rsidP="0091647B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مراجع و منابع</w:t>
            </w:r>
          </w:p>
        </w:tc>
      </w:tr>
      <w:tr w:rsidR="000241FD" w:rsidTr="00492A57">
        <w:trPr>
          <w:trHeight w:val="250"/>
          <w:jc w:val="center"/>
        </w:trPr>
        <w:tc>
          <w:tcPr>
            <w:tcW w:w="9713" w:type="dxa"/>
            <w:gridSpan w:val="10"/>
            <w:tcBorders>
              <w:bottom w:val="single" w:sz="4" w:space="0" w:color="000000" w:themeColor="text1"/>
            </w:tcBorders>
          </w:tcPr>
          <w:p w:rsidR="000241FD" w:rsidRPr="00365013" w:rsidRDefault="000241FD" w:rsidP="000241FD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نام کتاب</w:t>
            </w:r>
          </w:p>
        </w:tc>
      </w:tr>
      <w:tr w:rsidR="000241FD" w:rsidTr="00492A57">
        <w:trPr>
          <w:trHeight w:val="146"/>
          <w:jc w:val="center"/>
        </w:trPr>
        <w:tc>
          <w:tcPr>
            <w:tcW w:w="9713" w:type="dxa"/>
            <w:gridSpan w:val="10"/>
            <w:tcBorders>
              <w:top w:val="single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:rsidR="0001312F" w:rsidRPr="001A7816" w:rsidRDefault="001A7816" w:rsidP="001A7816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شیمی عمومی (1)، چارلز</w:t>
            </w:r>
            <w:r w:rsidRPr="001A7816">
              <w:rPr>
                <w:rFonts w:ascii="Times New Roman" w:hAnsi="Times New Roman" w:cs="B Nazanin"/>
                <w:sz w:val="24"/>
                <w:szCs w:val="24"/>
              </w:rPr>
              <w:t xml:space="preserve"> </w:t>
            </w: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مورتیمر،</w:t>
            </w:r>
            <w:r w:rsidRPr="001A7816">
              <w:rPr>
                <w:rFonts w:ascii="Times New Roman" w:hAnsi="Times New Roman" w:cs="B Nazanin"/>
                <w:sz w:val="24"/>
                <w:szCs w:val="24"/>
              </w:rPr>
              <w:t xml:space="preserve"> </w:t>
            </w: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ترجمه</w:t>
            </w:r>
            <w:r w:rsidRPr="001A7816">
              <w:rPr>
                <w:rFonts w:ascii="Times New Roman" w:hAnsi="Times New Roman" w:cs="B Nazanin"/>
                <w:sz w:val="24"/>
                <w:szCs w:val="24"/>
              </w:rPr>
              <w:t xml:space="preserve"> </w:t>
            </w: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دکتر</w:t>
            </w:r>
            <w:r w:rsidRPr="001A7816">
              <w:rPr>
                <w:rFonts w:ascii="Times New Roman" w:hAnsi="Times New Roman" w:cs="B Nazanin"/>
                <w:sz w:val="24"/>
                <w:szCs w:val="24"/>
              </w:rPr>
              <w:t xml:space="preserve"> </w:t>
            </w: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عیسی</w:t>
            </w:r>
            <w:r w:rsidRPr="001A7816">
              <w:rPr>
                <w:rFonts w:ascii="Times New Roman" w:hAnsi="Times New Roman" w:cs="B Nazanin"/>
                <w:sz w:val="24"/>
                <w:szCs w:val="24"/>
              </w:rPr>
              <w:t xml:space="preserve"> </w:t>
            </w: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یاوری،</w:t>
            </w:r>
            <w:r w:rsidRPr="001A7816">
              <w:rPr>
                <w:rFonts w:ascii="Times New Roman" w:hAnsi="Times New Roman" w:cs="B Nazanin"/>
                <w:sz w:val="24"/>
                <w:szCs w:val="24"/>
              </w:rPr>
              <w:t xml:space="preserve"> </w:t>
            </w: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آخرین</w:t>
            </w:r>
            <w:r w:rsidRPr="001A7816">
              <w:rPr>
                <w:rFonts w:ascii="Times New Roman" w:hAnsi="Times New Roman" w:cs="B Nazanin"/>
                <w:sz w:val="24"/>
                <w:szCs w:val="24"/>
              </w:rPr>
              <w:t xml:space="preserve"> </w:t>
            </w: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ویرایش</w:t>
            </w:r>
          </w:p>
          <w:p w:rsidR="000241FD" w:rsidRDefault="0001312F" w:rsidP="001A7816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imes New Roman" w:hAnsi="Times New Roman" w:cs="B Nazanin"/>
                <w:sz w:val="24"/>
                <w:szCs w:val="24"/>
              </w:rPr>
            </w:pP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اصول</w:t>
            </w:r>
            <w:r w:rsidRPr="001A7816">
              <w:rPr>
                <w:rFonts w:ascii="Times New Roman" w:hAnsi="Times New Roman" w:cs="B Nazanin"/>
                <w:sz w:val="24"/>
                <w:szCs w:val="24"/>
              </w:rPr>
              <w:t xml:space="preserve"> </w:t>
            </w: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شیمی</w:t>
            </w:r>
            <w:r w:rsidRPr="001A7816">
              <w:rPr>
                <w:rFonts w:ascii="Times New Roman" w:hAnsi="Times New Roman" w:cs="B Nazanin"/>
                <w:sz w:val="24"/>
                <w:szCs w:val="24"/>
              </w:rPr>
              <w:t xml:space="preserve"> </w:t>
            </w: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عمومی،</w:t>
            </w:r>
            <w:r w:rsidRPr="001A7816">
              <w:rPr>
                <w:rFonts w:ascii="Times New Roman" w:hAnsi="Times New Roman" w:cs="B Nazanin"/>
                <w:sz w:val="24"/>
                <w:szCs w:val="24"/>
              </w:rPr>
              <w:t xml:space="preserve"> </w:t>
            </w: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مارتین</w:t>
            </w:r>
            <w:r w:rsidRPr="001A7816">
              <w:rPr>
                <w:rFonts w:ascii="Times New Roman" w:hAnsi="Times New Roman" w:cs="B Nazanin"/>
                <w:sz w:val="24"/>
                <w:szCs w:val="24"/>
              </w:rPr>
              <w:t xml:space="preserve"> </w:t>
            </w: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استوارت</w:t>
            </w:r>
            <w:r w:rsidRPr="001A7816">
              <w:rPr>
                <w:rFonts w:ascii="Times New Roman" w:hAnsi="Times New Roman" w:cs="B Nazanin"/>
                <w:sz w:val="24"/>
                <w:szCs w:val="24"/>
              </w:rPr>
              <w:t xml:space="preserve"> </w:t>
            </w: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سیلبربرگ،</w:t>
            </w:r>
            <w:r w:rsidRPr="001A7816">
              <w:rPr>
                <w:rFonts w:ascii="Times New Roman" w:hAnsi="Times New Roman" w:cs="B Nazanin"/>
                <w:sz w:val="24"/>
                <w:szCs w:val="24"/>
              </w:rPr>
              <w:t xml:space="preserve"> </w:t>
            </w: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ترجمه</w:t>
            </w:r>
            <w:r w:rsidRPr="001A7816">
              <w:rPr>
                <w:rFonts w:ascii="Times New Roman" w:hAnsi="Times New Roman" w:cs="B Nazanin"/>
                <w:sz w:val="24"/>
                <w:szCs w:val="24"/>
              </w:rPr>
              <w:t xml:space="preserve"> </w:t>
            </w: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دکتر</w:t>
            </w:r>
            <w:r w:rsidRPr="001A7816">
              <w:rPr>
                <w:rFonts w:ascii="Times New Roman" w:hAnsi="Times New Roman" w:cs="B Nazanin"/>
                <w:sz w:val="24"/>
                <w:szCs w:val="24"/>
              </w:rPr>
              <w:t xml:space="preserve"> </w:t>
            </w: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مجید</w:t>
            </w:r>
            <w:r w:rsidRPr="001A7816">
              <w:rPr>
                <w:rFonts w:ascii="Times New Roman" w:hAnsi="Times New Roman" w:cs="B Nazanin"/>
                <w:sz w:val="24"/>
                <w:szCs w:val="24"/>
              </w:rPr>
              <w:t xml:space="preserve"> </w:t>
            </w: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میرمحمد</w:t>
            </w:r>
            <w:r w:rsidRPr="001A7816">
              <w:rPr>
                <w:rFonts w:ascii="Times New Roman" w:hAnsi="Times New Roman" w:cs="B Nazanin"/>
                <w:sz w:val="24"/>
                <w:szCs w:val="24"/>
              </w:rPr>
              <w:t xml:space="preserve"> </w:t>
            </w: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صادقی،</w:t>
            </w:r>
            <w:r w:rsidRPr="001A7816">
              <w:rPr>
                <w:rFonts w:ascii="Times New Roman" w:hAnsi="Times New Roman" w:cs="B Nazanin"/>
                <w:sz w:val="24"/>
                <w:szCs w:val="24"/>
              </w:rPr>
              <w:t xml:space="preserve"> </w:t>
            </w: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آخرین</w:t>
            </w:r>
            <w:r w:rsidRPr="001A7816">
              <w:rPr>
                <w:rFonts w:ascii="Times New Roman" w:hAnsi="Times New Roman" w:cs="B Nazanin"/>
                <w:sz w:val="24"/>
                <w:szCs w:val="24"/>
              </w:rPr>
              <w:t xml:space="preserve"> </w:t>
            </w:r>
            <w:r w:rsidRPr="001A781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ویرایش</w:t>
            </w:r>
          </w:p>
          <w:p w:rsidR="00264ADE" w:rsidRPr="00264ADE" w:rsidRDefault="00264ADE" w:rsidP="00264AD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lang w:bidi="ar-SA"/>
              </w:rPr>
            </w:pPr>
            <w:r w:rsidRPr="00264ADE">
              <w:rPr>
                <w:rFonts w:ascii="Times New Roman" w:hAnsi="Times New Roman" w:cs="Times New Roman"/>
                <w:lang w:bidi="ar-SA"/>
              </w:rPr>
              <w:t>General Chemistry: Principles and Modern Applications, by Ralph Petrucci et al., Prentice Hall, Latest Ed.</w:t>
            </w:r>
          </w:p>
          <w:p w:rsidR="00264ADE" w:rsidRPr="001A7816" w:rsidRDefault="00264ADE" w:rsidP="00264AD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bidi w:val="0"/>
              <w:adjustRightInd w:val="0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lang w:bidi="ar-SA"/>
              </w:rPr>
              <w:t>General Chemistry, by Ralph Petrucci et al., Prentice Hall, Latest Ed.</w:t>
            </w:r>
          </w:p>
          <w:p w:rsidR="0001312F" w:rsidRPr="000241FD" w:rsidRDefault="0001312F" w:rsidP="0001312F">
            <w:pPr>
              <w:pStyle w:val="ListParagraph"/>
              <w:autoSpaceDE w:val="0"/>
              <w:autoSpaceDN w:val="0"/>
              <w:bidi w:val="0"/>
              <w:adjustRightInd w:val="0"/>
              <w:ind w:left="1080"/>
              <w:jc w:val="both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</w:p>
        </w:tc>
      </w:tr>
      <w:tr w:rsidR="000C1199" w:rsidTr="009C4CCB">
        <w:trPr>
          <w:trHeight w:val="142"/>
          <w:jc w:val="center"/>
        </w:trPr>
        <w:tc>
          <w:tcPr>
            <w:tcW w:w="9713" w:type="dxa"/>
            <w:gridSpan w:val="10"/>
            <w:tcBorders>
              <w:bottom w:val="single" w:sz="4" w:space="0" w:color="000000" w:themeColor="text1"/>
            </w:tcBorders>
            <w:shd w:val="clear" w:color="auto" w:fill="E5B8B7" w:themeFill="accent2" w:themeFillTint="66"/>
          </w:tcPr>
          <w:p w:rsidR="000C1199" w:rsidRPr="007D1208" w:rsidRDefault="000C1199" w:rsidP="0091647B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رئوس مطالب</w:t>
            </w:r>
          </w:p>
        </w:tc>
      </w:tr>
      <w:tr w:rsidR="000C1199" w:rsidTr="00492A57">
        <w:trPr>
          <w:trHeight w:val="66"/>
          <w:jc w:val="center"/>
        </w:trPr>
        <w:tc>
          <w:tcPr>
            <w:tcW w:w="810" w:type="dxa"/>
            <w:tcBorders>
              <w:top w:val="single" w:sz="4" w:space="0" w:color="000000" w:themeColor="text1"/>
              <w:left w:val="doub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5758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نوان </w:t>
            </w:r>
          </w:p>
        </w:tc>
        <w:tc>
          <w:tcPr>
            <w:tcW w:w="2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0C1199" w:rsidRPr="00365013" w:rsidRDefault="000C1199" w:rsidP="00492A57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تعداد </w:t>
            </w:r>
            <w:r w:rsidR="00492A57">
              <w:rPr>
                <w:rFonts w:cs="B Nazanin" w:hint="cs"/>
                <w:b/>
                <w:bCs/>
                <w:sz w:val="24"/>
                <w:szCs w:val="24"/>
                <w:rtl/>
              </w:rPr>
              <w:t>جلسات</w:t>
            </w:r>
          </w:p>
        </w:tc>
        <w:tc>
          <w:tcPr>
            <w:tcW w:w="10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0C1199" w:rsidTr="00492A57">
        <w:trPr>
          <w:trHeight w:val="195"/>
          <w:jc w:val="center"/>
        </w:trPr>
        <w:tc>
          <w:tcPr>
            <w:tcW w:w="810" w:type="dxa"/>
            <w:tcBorders>
              <w:top w:val="single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2F2F0B" w:rsidP="0091647B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758" w:type="dxa"/>
            <w:gridSpan w:val="7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303336" w:rsidRDefault="00835F35" w:rsidP="00835F35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مقدمه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عناصر،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ترکیبات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مخلوطها،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محاسبات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شیمیایی،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ارقام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بامعنی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سنجی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با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دستگاه</w:t>
            </w:r>
          </w:p>
        </w:tc>
        <w:tc>
          <w:tcPr>
            <w:tcW w:w="213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2671E" w:rsidRPr="00AC0546" w:rsidRDefault="0003728A" w:rsidP="004E16C1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  <w:r w:rsidR="00492A57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492A57">
        <w:trPr>
          <w:trHeight w:val="116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2F2F0B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303336" w:rsidRDefault="00835F35" w:rsidP="00835F35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مقدمه</w:t>
            </w:r>
            <w:r w:rsidRPr="004F5EBA">
              <w:rPr>
                <w:rFonts w:cs="B Nazanin"/>
                <w:b/>
                <w:bCs/>
                <w:sz w:val="24"/>
                <w:szCs w:val="24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ای</w:t>
            </w:r>
            <w:r w:rsidRPr="004F5EBA">
              <w:rPr>
                <w:rFonts w:cs="B Nazanin"/>
                <w:b/>
                <w:bCs/>
                <w:sz w:val="24"/>
                <w:szCs w:val="24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بر</w:t>
            </w:r>
            <w:r w:rsidRPr="004F5EBA">
              <w:rPr>
                <w:rFonts w:cs="B Nazanin"/>
                <w:b/>
                <w:bCs/>
                <w:sz w:val="24"/>
                <w:szCs w:val="24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نظریه</w:t>
            </w:r>
            <w:r w:rsidRPr="004F5EBA">
              <w:rPr>
                <w:rFonts w:cs="B Nazanin"/>
                <w:b/>
                <w:bCs/>
                <w:sz w:val="24"/>
                <w:szCs w:val="24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اتمی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نظریه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اتمی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دالتون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ساختار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اتم،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نمادهای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اتمی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جدول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تناوبی،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ایروتوپها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اوزان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اتمی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2671E" w:rsidRPr="00AC0546" w:rsidRDefault="0003728A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="00492A57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E5493" w:rsidTr="00492A57">
        <w:trPr>
          <w:trHeight w:val="150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CE5493" w:rsidRDefault="00BB7270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E5493" w:rsidRPr="004E16C1" w:rsidRDefault="00835F35" w:rsidP="00835F35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استوکیومتری</w:t>
            </w:r>
            <w:r w:rsidRPr="004F5EBA">
              <w:rPr>
                <w:rFonts w:cs="B Nazanin"/>
                <w:b/>
                <w:bCs/>
                <w:sz w:val="24"/>
                <w:szCs w:val="24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فرمولها</w:t>
            </w:r>
            <w:r w:rsidRPr="004F5EBA">
              <w:rPr>
                <w:rFonts w:cs="B Nazanin"/>
                <w:b/>
                <w:bCs/>
                <w:sz w:val="24"/>
                <w:szCs w:val="24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و</w:t>
            </w:r>
            <w:r w:rsidRPr="004F5EBA">
              <w:rPr>
                <w:rFonts w:cs="B Nazanin"/>
                <w:b/>
                <w:bCs/>
                <w:sz w:val="24"/>
                <w:szCs w:val="24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معادله</w:t>
            </w:r>
            <w:r w:rsidR="002B402C"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های</w:t>
            </w:r>
            <w:r w:rsidRPr="004F5EBA">
              <w:rPr>
                <w:rFonts w:cs="B Nazanin"/>
                <w:b/>
                <w:bCs/>
                <w:sz w:val="24"/>
                <w:szCs w:val="24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شیمیایی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فرمول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تجربی،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وزن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فرمولی،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مول،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درصد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اجزای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ترکیبات،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به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دست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آوردن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فرمولها،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واکنش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دهنده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های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محدودساز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استوکیومتری،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محلولهای</w:t>
            </w:r>
            <w:r w:rsidRPr="00835F35">
              <w:rPr>
                <w:rFonts w:cs="B Nazanin"/>
                <w:sz w:val="24"/>
                <w:szCs w:val="24"/>
              </w:rPr>
              <w:t xml:space="preserve"> </w:t>
            </w:r>
            <w:r w:rsidRPr="00835F35">
              <w:rPr>
                <w:rFonts w:cs="B Nazanin" w:hint="cs"/>
                <w:sz w:val="24"/>
                <w:szCs w:val="24"/>
                <w:rtl/>
                <w:lang w:bidi="ar-SA"/>
              </w:rPr>
              <w:t>مولار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E5493" w:rsidRDefault="00AC37FB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4</w:t>
            </w:r>
            <w:r w:rsidR="00492A57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CE5493" w:rsidRPr="00AC0546" w:rsidRDefault="00CE5493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B7270" w:rsidTr="00492A57">
        <w:trPr>
          <w:trHeight w:val="150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BB7270" w:rsidRDefault="00BB7270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BB7270" w:rsidRPr="004E16C1" w:rsidRDefault="006E286C" w:rsidP="002B402C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شیمی</w:t>
            </w:r>
            <w:r w:rsidRPr="004F5EBA">
              <w:rPr>
                <w:rFonts w:cs="B Nazanin"/>
                <w:b/>
                <w:bCs/>
                <w:sz w:val="24"/>
                <w:szCs w:val="24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گرمایی</w:t>
            </w:r>
            <w:r w:rsidR="002B402C" w:rsidRPr="004F5EBA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گرماسنجی،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قانون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هس،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آنتالپی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تشکیل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انرژی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پیوندهای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شیمیایی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BB7270" w:rsidRDefault="0003728A" w:rsidP="0079513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  <w:r w:rsidR="00492A57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BB7270" w:rsidRPr="00AC0546" w:rsidRDefault="00BB7270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BB7270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Default="006E286C" w:rsidP="002B402C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ساختار</w:t>
            </w:r>
            <w:r w:rsidRPr="004F5EBA">
              <w:rPr>
                <w:rFonts w:cs="B Nazanin"/>
                <w:b/>
                <w:bCs/>
                <w:sz w:val="24"/>
                <w:szCs w:val="24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الکترونی</w:t>
            </w:r>
            <w:r w:rsidRPr="004F5EBA">
              <w:rPr>
                <w:rFonts w:cs="B Nazanin"/>
                <w:b/>
                <w:bCs/>
                <w:sz w:val="24"/>
                <w:szCs w:val="24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اتم</w:t>
            </w:r>
            <w:r w:rsidRPr="004F5EBA">
              <w:rPr>
                <w:rFonts w:cs="B Nazanin"/>
                <w:b/>
                <w:bCs/>
                <w:sz w:val="24"/>
                <w:szCs w:val="24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ها</w:t>
            </w:r>
            <w:r w:rsidR="002B402C" w:rsidRPr="004F5EBA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طیف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های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اتمی،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جدول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تناوبی،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مکانیک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موجی،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اعداد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کوانتومی،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قاعده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هوند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ترتیب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پر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شدن</w:t>
            </w:r>
            <w:r w:rsidR="0003728A"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اوربیتالها،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لایه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های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پر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نیمه</w:t>
            </w:r>
            <w:r w:rsidRPr="006E286C">
              <w:rPr>
                <w:rFonts w:cs="B Nazanin"/>
                <w:sz w:val="24"/>
                <w:szCs w:val="24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پر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2671E" w:rsidRPr="00AC0546" w:rsidRDefault="0003728A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="00492A57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E286C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Default="006E286C" w:rsidP="00D00E4A">
            <w:pPr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6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Pr="006E286C" w:rsidRDefault="006E286C" w:rsidP="0003728A">
            <w:pPr>
              <w:jc w:val="both"/>
              <w:rPr>
                <w:rFonts w:cs="B Nazanin" w:hint="cs"/>
                <w:sz w:val="24"/>
                <w:szCs w:val="24"/>
                <w:rtl/>
                <w:lang w:bidi="ar-SA"/>
              </w:rPr>
            </w:pP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خواص</w:t>
            </w:r>
            <w:r w:rsidRPr="004F5EBA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اتمها</w:t>
            </w:r>
            <w:r w:rsidRPr="004F5EBA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و</w:t>
            </w:r>
            <w:r w:rsidRPr="004F5EBA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پیوندهای</w:t>
            </w:r>
            <w:r w:rsidRPr="004F5EBA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یونی</w:t>
            </w:r>
            <w:r w:rsidRPr="004F5EBA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و</w:t>
            </w:r>
            <w:r w:rsidRPr="004F5EBA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کووالانسی</w:t>
            </w:r>
            <w:r w:rsidR="0003728A"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:</w:t>
            </w:r>
            <w:r w:rsidR="0003728A"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پیوند</w:t>
            </w:r>
            <w:r w:rsidRPr="006E286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یونی،</w:t>
            </w:r>
            <w:r w:rsidRPr="006E286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انرژی</w:t>
            </w:r>
            <w:r w:rsidRPr="006E286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یونش،</w:t>
            </w:r>
            <w:r w:rsidRPr="006E286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انرژی</w:t>
            </w:r>
            <w:r w:rsidRPr="006E286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الکترونخواهی،</w:t>
            </w:r>
            <w:r w:rsidRPr="006E286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انرژی</w:t>
            </w:r>
            <w:r w:rsidRPr="006E286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شبکه،</w:t>
            </w:r>
            <w:r w:rsidRPr="006E286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شعاع</w:t>
            </w:r>
            <w:r w:rsidRPr="006E286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یونی،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الکترونگاتیوی،</w:t>
            </w:r>
            <w:r w:rsidRPr="006E286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بار</w:t>
            </w:r>
            <w:r w:rsidRPr="006E286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قراردادی،</w:t>
            </w:r>
            <w:r w:rsidRPr="006E286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ساختار</w:t>
            </w:r>
            <w:r w:rsidRPr="006E286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لوئیس</w:t>
            </w:r>
            <w:r w:rsidRPr="006E286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6E286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E286C">
              <w:rPr>
                <w:rFonts w:cs="B Nazanin" w:hint="cs"/>
                <w:sz w:val="24"/>
                <w:szCs w:val="24"/>
                <w:rtl/>
                <w:lang w:bidi="ar-SA"/>
              </w:rPr>
              <w:t>رزونانس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E286C" w:rsidRDefault="00AC37FB" w:rsidP="00492A57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  <w:r w:rsidR="0003728A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6E286C" w:rsidRPr="00AC0546" w:rsidRDefault="006E286C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E286C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Default="006E286C" w:rsidP="00D00E4A">
            <w:pPr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7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Pr="006E286C" w:rsidRDefault="006E286C" w:rsidP="0003728A">
            <w:pPr>
              <w:jc w:val="both"/>
              <w:rPr>
                <w:rFonts w:cs="B Nazanin" w:hint="cs"/>
                <w:sz w:val="24"/>
                <w:szCs w:val="24"/>
                <w:rtl/>
                <w:lang w:bidi="ar-SA"/>
              </w:rPr>
            </w:pPr>
            <w:r w:rsidRPr="004F5EBA">
              <w:rPr>
                <w:rFonts w:ascii="B Zar" w:cs="B Zar" w:hint="cs"/>
                <w:b/>
                <w:bCs/>
                <w:sz w:val="24"/>
                <w:szCs w:val="24"/>
                <w:rtl/>
                <w:lang w:bidi="ar-SA"/>
              </w:rPr>
              <w:t>شکل</w:t>
            </w:r>
            <w:r w:rsidRPr="004F5EBA">
              <w:rPr>
                <w:rFonts w:ascii="B Zar" w:cs="B Zar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4F5EBA">
              <w:rPr>
                <w:rFonts w:ascii="B Zar" w:cs="B Zar" w:hint="cs"/>
                <w:b/>
                <w:bCs/>
                <w:sz w:val="24"/>
                <w:szCs w:val="24"/>
                <w:rtl/>
                <w:lang w:bidi="ar-SA"/>
              </w:rPr>
              <w:t>هندسی</w:t>
            </w:r>
            <w:r w:rsidRPr="004F5EBA">
              <w:rPr>
                <w:rFonts w:ascii="B Zar" w:cs="B Zar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4F5EBA">
              <w:rPr>
                <w:rFonts w:ascii="B Zar" w:cs="B Zar" w:hint="cs"/>
                <w:b/>
                <w:bCs/>
                <w:sz w:val="24"/>
                <w:szCs w:val="24"/>
                <w:rtl/>
                <w:lang w:bidi="ar-SA"/>
              </w:rPr>
              <w:t>مولکول</w:t>
            </w:r>
            <w:r w:rsidR="0003728A" w:rsidRPr="004F5EBA">
              <w:rPr>
                <w:rFonts w:ascii="B Zar" w:cs="B Zar" w:hint="cs"/>
                <w:b/>
                <w:bCs/>
                <w:sz w:val="24"/>
                <w:szCs w:val="24"/>
                <w:rtl/>
                <w:lang w:bidi="ar-SA"/>
              </w:rPr>
              <w:t>:</w:t>
            </w:r>
            <w:r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B Zar" w:cs="B Zar" w:hint="cs"/>
                <w:sz w:val="24"/>
                <w:szCs w:val="24"/>
                <w:rtl/>
                <w:lang w:bidi="ar-SA"/>
              </w:rPr>
              <w:t>استثناهای</w:t>
            </w:r>
            <w:r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B Zar" w:cs="B Zar" w:hint="cs"/>
                <w:sz w:val="24"/>
                <w:szCs w:val="24"/>
                <w:rtl/>
                <w:lang w:bidi="ar-SA"/>
              </w:rPr>
              <w:t>قاعده</w:t>
            </w:r>
            <w:r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B Zar" w:cs="B Zar" w:hint="cs"/>
                <w:sz w:val="24"/>
                <w:szCs w:val="24"/>
                <w:rtl/>
                <w:lang w:bidi="ar-SA"/>
              </w:rPr>
              <w:t>هشت</w:t>
            </w:r>
            <w:r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B Zar" w:cs="B Zar" w:hint="cs"/>
                <w:sz w:val="24"/>
                <w:szCs w:val="24"/>
                <w:rtl/>
                <w:lang w:bidi="ar-SA"/>
              </w:rPr>
              <w:t>تایی،</w:t>
            </w:r>
            <w:r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B Zar" w:cs="B Zar" w:hint="cs"/>
                <w:sz w:val="24"/>
                <w:szCs w:val="24"/>
                <w:rtl/>
                <w:lang w:bidi="ar-SA"/>
              </w:rPr>
              <w:t>دافعه</w:t>
            </w:r>
            <w:r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B Zar" w:cs="B Zar" w:hint="cs"/>
                <w:sz w:val="24"/>
                <w:szCs w:val="24"/>
                <w:rtl/>
                <w:lang w:bidi="ar-SA"/>
              </w:rPr>
              <w:t>زوج</w:t>
            </w:r>
            <w:r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B Zar" w:cs="B Zar" w:hint="cs"/>
                <w:sz w:val="24"/>
                <w:szCs w:val="24"/>
                <w:rtl/>
                <w:lang w:bidi="ar-SA"/>
              </w:rPr>
              <w:t>الکترون،</w:t>
            </w:r>
            <w:r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B Zar" w:cs="B Zar" w:hint="cs"/>
                <w:sz w:val="24"/>
                <w:szCs w:val="24"/>
                <w:rtl/>
                <w:lang w:bidi="ar-SA"/>
              </w:rPr>
              <w:t>اوربیتال</w:t>
            </w:r>
            <w:r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B Zar" w:cs="B Zar" w:hint="cs"/>
                <w:sz w:val="24"/>
                <w:szCs w:val="24"/>
                <w:rtl/>
                <w:lang w:bidi="ar-SA"/>
              </w:rPr>
              <w:t>هیبریدی</w:t>
            </w:r>
            <w:r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B Zar" w:cs="B Zar" w:hint="cs"/>
                <w:sz w:val="24"/>
                <w:szCs w:val="24"/>
                <w:rtl/>
                <w:lang w:bidi="ar-SA"/>
              </w:rPr>
              <w:t>و</w:t>
            </w:r>
            <w:r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B Zar" w:cs="B Zar" w:hint="cs"/>
                <w:sz w:val="24"/>
                <w:szCs w:val="24"/>
                <w:rtl/>
                <w:lang w:bidi="ar-SA"/>
              </w:rPr>
              <w:t>اوربیتال</w:t>
            </w:r>
            <w:r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B Zar" w:cs="B Zar" w:hint="cs"/>
                <w:sz w:val="24"/>
                <w:szCs w:val="24"/>
                <w:rtl/>
                <w:lang w:bidi="ar-SA"/>
              </w:rPr>
              <w:t>مولکولی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E286C" w:rsidRDefault="000E4426" w:rsidP="00492A57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6E286C" w:rsidRPr="00AC0546" w:rsidRDefault="006E286C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E286C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Default="006E286C" w:rsidP="00D00E4A">
            <w:pPr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8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Pr="006E286C" w:rsidRDefault="001E20B3" w:rsidP="0003728A">
            <w:pPr>
              <w:jc w:val="both"/>
              <w:rPr>
                <w:rFonts w:cs="B Nazanin" w:hint="cs"/>
                <w:sz w:val="24"/>
                <w:szCs w:val="24"/>
                <w:rtl/>
                <w:lang w:bidi="ar-SA"/>
              </w:rPr>
            </w:pP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گازها</w:t>
            </w:r>
            <w:r w:rsidR="0003728A"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:</w:t>
            </w:r>
            <w:r w:rsidR="0003728A"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نظریه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جنبش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گازها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قانون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گاز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ایده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آل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استوکیومتر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حجم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گازها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قانون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فشارها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جزئ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دالتون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سرعتهای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مولکولی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قانون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نفوذ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مولکول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گراهام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مایع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شدن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گازها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E286C" w:rsidRDefault="00D96A96" w:rsidP="00492A57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6E286C" w:rsidRPr="00AC0546" w:rsidRDefault="006E286C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E286C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Default="006E286C" w:rsidP="00D00E4A">
            <w:pPr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lastRenderedPageBreak/>
              <w:t>9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Pr="006E286C" w:rsidRDefault="001E20B3" w:rsidP="0003728A">
            <w:pPr>
              <w:jc w:val="both"/>
              <w:rPr>
                <w:rFonts w:cs="B Nazanin" w:hint="cs"/>
                <w:sz w:val="24"/>
                <w:szCs w:val="24"/>
                <w:rtl/>
                <w:lang w:bidi="ar-SA"/>
              </w:rPr>
            </w:pP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مایعات</w:t>
            </w:r>
            <w:r w:rsidRPr="004F5EBA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و</w:t>
            </w:r>
            <w:r w:rsidRPr="004F5EBA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جامدات</w:t>
            </w:r>
            <w:r w:rsidR="0003728A"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: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خواص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فیزیک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مایعات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جامدات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نمودارها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فاز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انواع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جامدات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بلوری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ساختار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بلور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فلزات،</w:t>
            </w:r>
            <w:r w:rsidR="0003728A"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بلورها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یون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نقص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بلوری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E286C" w:rsidRDefault="00D96A96" w:rsidP="00492A57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6E286C" w:rsidRPr="00AC0546" w:rsidRDefault="006E286C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E286C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Default="006E286C" w:rsidP="00D00E4A">
            <w:pPr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0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Pr="006E286C" w:rsidRDefault="001E20B3" w:rsidP="0003728A">
            <w:pPr>
              <w:jc w:val="both"/>
              <w:rPr>
                <w:rFonts w:cs="B Nazanin" w:hint="cs"/>
                <w:sz w:val="24"/>
                <w:szCs w:val="24"/>
                <w:rtl/>
                <w:lang w:bidi="ar-SA"/>
              </w:rPr>
            </w:pP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محلولها</w:t>
            </w:r>
            <w:r w:rsidR="0003728A"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: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ماهیت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محلولها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فرآیند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انحلال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یونها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آب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پوشیده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آنتالپ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انحلال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اثر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دما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فشار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بر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انحلال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پذیری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غلظت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محلولها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فشار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بخار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محلولها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خواص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کولیگاتیو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محلولها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تقطیر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محلولها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الکترولیت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جاذبه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ها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بین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یون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در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محلول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E286C" w:rsidRDefault="00D92AE7" w:rsidP="00492A57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6E286C" w:rsidRPr="00AC0546" w:rsidRDefault="006E286C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E286C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Default="006E286C" w:rsidP="00D00E4A">
            <w:pPr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1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Pr="006E286C" w:rsidRDefault="001E20B3" w:rsidP="00FC3DB5">
            <w:pPr>
              <w:jc w:val="both"/>
              <w:rPr>
                <w:rFonts w:cs="B Nazanin" w:hint="cs"/>
                <w:sz w:val="24"/>
                <w:szCs w:val="24"/>
                <w:rtl/>
                <w:lang w:bidi="ar-SA"/>
              </w:rPr>
            </w:pP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واکنشهای</w:t>
            </w:r>
            <w:r w:rsidRPr="004F5EBA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شیمیایی</w:t>
            </w:r>
            <w:r w:rsidRPr="004F5EBA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در</w:t>
            </w:r>
            <w:r w:rsidRPr="004F5EBA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محلول</w:t>
            </w:r>
            <w:r w:rsidRPr="004F5EBA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آبی</w:t>
            </w:r>
            <w:r w:rsidR="0003728A"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: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اکنش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ها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تراساختی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عدد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اکسایش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اکنشها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اکسایش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>-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کاهشی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اسیدها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بازها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آرنیوس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اکسیدها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اسید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بازی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موازنه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به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روش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اکسایش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>-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کاهش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یون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-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الکترون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سنجش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حجمی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زن</w:t>
            </w:r>
            <w:r w:rsidR="00FC3DB5"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هم</w:t>
            </w:r>
            <w:r w:rsidR="00FC3DB5"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ارز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نرمالیته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E286C" w:rsidRDefault="00FC3DB5" w:rsidP="00492A57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6E286C" w:rsidRPr="00AC0546" w:rsidRDefault="006E286C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E286C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Default="006E286C" w:rsidP="00D00E4A">
            <w:pPr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2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Pr="006E286C" w:rsidRDefault="001E20B3" w:rsidP="0003728A">
            <w:pPr>
              <w:jc w:val="both"/>
              <w:rPr>
                <w:rFonts w:cs="B Nazanin" w:hint="cs"/>
                <w:sz w:val="24"/>
                <w:szCs w:val="24"/>
                <w:rtl/>
                <w:lang w:bidi="ar-SA"/>
              </w:rPr>
            </w:pP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سینتیک</w:t>
            </w:r>
            <w:r w:rsidRPr="004F5EBA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و</w:t>
            </w:r>
            <w:r w:rsidRPr="004F5EBA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تعادل</w:t>
            </w:r>
            <w:r w:rsidRPr="004F5EBA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شیمیایی</w:t>
            </w:r>
            <w:r w:rsidR="0003728A"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:</w:t>
            </w:r>
            <w:r w:rsidR="0003728A"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سرعت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اکنشها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غلظت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سرعت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اکنش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ها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غلظت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زمان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اکنش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ها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یک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مرحله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ای،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معادلات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سرعت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برا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اکنشها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یک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مرحله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ای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مکانیزم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اکنشها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معادلات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سرعت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دما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کاتالیزورها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اکنشهای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برگشت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پذیر،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ثابت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تعادل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اصل</w:t>
            </w:r>
            <w:r w:rsidRPr="001E20B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E20B3">
              <w:rPr>
                <w:rFonts w:cs="B Nazanin" w:hint="cs"/>
                <w:sz w:val="24"/>
                <w:szCs w:val="24"/>
                <w:rtl/>
                <w:lang w:bidi="ar-SA"/>
              </w:rPr>
              <w:t>لوشاتلیه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E286C" w:rsidRDefault="00FC3DB5" w:rsidP="00492A57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6E286C" w:rsidRPr="00AC0546" w:rsidRDefault="006E286C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E286C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Default="001E20B3" w:rsidP="00D00E4A">
            <w:pPr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3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Pr="006E286C" w:rsidRDefault="00AD0C0C" w:rsidP="0003728A">
            <w:pPr>
              <w:jc w:val="both"/>
              <w:rPr>
                <w:rFonts w:cs="B Nazanin" w:hint="cs"/>
                <w:sz w:val="24"/>
                <w:szCs w:val="24"/>
                <w:rtl/>
                <w:lang w:bidi="ar-SA"/>
              </w:rPr>
            </w:pP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شیمی</w:t>
            </w:r>
            <w:r w:rsidRPr="004F5EBA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پایداری</w:t>
            </w:r>
            <w:r w:rsidR="0003728A" w:rsidRPr="004F5EB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:</w:t>
            </w:r>
            <w:r w:rsidRPr="00AD0C0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D0C0C">
              <w:rPr>
                <w:rFonts w:cs="B Nazanin" w:hint="cs"/>
                <w:sz w:val="24"/>
                <w:szCs w:val="24"/>
                <w:rtl/>
                <w:lang w:bidi="ar-SA"/>
              </w:rPr>
              <w:t>تاثیر</w:t>
            </w:r>
            <w:r w:rsidRPr="00AD0C0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D0C0C">
              <w:rPr>
                <w:rFonts w:cs="B Nazanin" w:hint="cs"/>
                <w:sz w:val="24"/>
                <w:szCs w:val="24"/>
                <w:rtl/>
                <w:lang w:bidi="ar-SA"/>
              </w:rPr>
              <w:t>تغییرات</w:t>
            </w:r>
            <w:r w:rsidRPr="00AD0C0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D0C0C">
              <w:rPr>
                <w:rFonts w:cs="B Nazanin" w:hint="cs"/>
                <w:sz w:val="24"/>
                <w:szCs w:val="24"/>
                <w:rtl/>
                <w:lang w:bidi="ar-SA"/>
              </w:rPr>
              <w:t>شیمیایی</w:t>
            </w:r>
            <w:r w:rsidRPr="00AD0C0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D0C0C">
              <w:rPr>
                <w:rFonts w:cs="B Nazanin" w:hint="cs"/>
                <w:sz w:val="24"/>
                <w:szCs w:val="24"/>
                <w:rtl/>
                <w:lang w:bidi="ar-SA"/>
              </w:rPr>
              <w:t>بر</w:t>
            </w:r>
            <w:r w:rsidRPr="00AD0C0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D0C0C">
              <w:rPr>
                <w:rFonts w:cs="B Nazanin" w:hint="cs"/>
                <w:sz w:val="24"/>
                <w:szCs w:val="24"/>
                <w:rtl/>
                <w:lang w:bidi="ar-SA"/>
              </w:rPr>
              <w:t>محیط</w:t>
            </w:r>
            <w:r w:rsidRPr="00AD0C0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D0C0C">
              <w:rPr>
                <w:rFonts w:cs="B Nazanin" w:hint="cs"/>
                <w:sz w:val="24"/>
                <w:szCs w:val="24"/>
                <w:rtl/>
                <w:lang w:bidi="ar-SA"/>
              </w:rPr>
              <w:t>زیست</w:t>
            </w:r>
            <w:r w:rsidRPr="00AD0C0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D0C0C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AD0C0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D0C0C">
              <w:rPr>
                <w:rFonts w:cs="B Nazanin" w:hint="cs"/>
                <w:sz w:val="24"/>
                <w:szCs w:val="24"/>
                <w:rtl/>
                <w:lang w:bidi="ar-SA"/>
              </w:rPr>
              <w:t>جلوگیری</w:t>
            </w:r>
            <w:r w:rsidRPr="00AD0C0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D0C0C">
              <w:rPr>
                <w:rFonts w:cs="B Nazanin" w:hint="cs"/>
                <w:sz w:val="24"/>
                <w:szCs w:val="24"/>
                <w:rtl/>
                <w:lang w:bidi="ar-SA"/>
              </w:rPr>
              <w:t>از</w:t>
            </w:r>
            <w:r w:rsidRPr="00AD0C0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D0C0C">
              <w:rPr>
                <w:rFonts w:cs="B Nazanin" w:hint="cs"/>
                <w:sz w:val="24"/>
                <w:szCs w:val="24"/>
                <w:rtl/>
                <w:lang w:bidi="ar-SA"/>
              </w:rPr>
              <w:t>آلودگی،</w:t>
            </w:r>
            <w:r w:rsidRPr="00AD0C0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D0C0C">
              <w:rPr>
                <w:rFonts w:cs="B Nazanin" w:hint="cs"/>
                <w:sz w:val="24"/>
                <w:szCs w:val="24"/>
                <w:rtl/>
                <w:lang w:bidi="ar-SA"/>
              </w:rPr>
              <w:t>مفهوم</w:t>
            </w:r>
            <w:r w:rsidRPr="00AD0C0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D0C0C">
              <w:rPr>
                <w:rFonts w:cs="B Nazanin" w:hint="cs"/>
                <w:sz w:val="24"/>
                <w:szCs w:val="24"/>
                <w:rtl/>
                <w:lang w:bidi="ar-SA"/>
              </w:rPr>
              <w:t>تعادل</w:t>
            </w:r>
            <w:r w:rsidRPr="00AD0C0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D0C0C">
              <w:rPr>
                <w:rFonts w:cs="B Nazanin" w:hint="cs"/>
                <w:sz w:val="24"/>
                <w:szCs w:val="24"/>
                <w:rtl/>
                <w:lang w:bidi="ar-SA"/>
              </w:rPr>
              <w:t>شیمیایی</w:t>
            </w:r>
            <w:r w:rsidRPr="00AD0C0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D0C0C">
              <w:rPr>
                <w:rFonts w:cs="B Nazanin" w:hint="cs"/>
                <w:sz w:val="24"/>
                <w:szCs w:val="24"/>
                <w:rtl/>
                <w:lang w:bidi="ar-SA"/>
              </w:rPr>
              <w:t>در</w:t>
            </w:r>
            <w:r w:rsidRPr="00AD0C0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D0C0C">
              <w:rPr>
                <w:rFonts w:cs="B Nazanin" w:hint="cs"/>
                <w:sz w:val="24"/>
                <w:szCs w:val="24"/>
                <w:rtl/>
                <w:lang w:bidi="ar-SA"/>
              </w:rPr>
              <w:t>محیط</w:t>
            </w:r>
            <w:r w:rsidRPr="00AD0C0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D0C0C">
              <w:rPr>
                <w:rFonts w:cs="B Nazanin" w:hint="cs"/>
                <w:sz w:val="24"/>
                <w:szCs w:val="24"/>
                <w:rtl/>
                <w:lang w:bidi="ar-SA"/>
              </w:rPr>
              <w:t>زیست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AD0C0C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AD0C0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D0C0C">
              <w:rPr>
                <w:rFonts w:cs="B Nazanin" w:hint="cs"/>
                <w:sz w:val="24"/>
                <w:szCs w:val="24"/>
                <w:rtl/>
                <w:lang w:bidi="ar-SA"/>
              </w:rPr>
              <w:t>کاربردهای</w:t>
            </w:r>
            <w:r w:rsidRPr="00AD0C0C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D0C0C">
              <w:rPr>
                <w:rFonts w:cs="B Nazanin" w:hint="cs"/>
                <w:sz w:val="24"/>
                <w:szCs w:val="24"/>
                <w:rtl/>
                <w:lang w:bidi="ar-SA"/>
              </w:rPr>
              <w:t>آن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E286C" w:rsidRDefault="000E4426" w:rsidP="00492A57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6E286C" w:rsidRPr="00AC0546" w:rsidRDefault="006E286C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9C4CCB">
        <w:trPr>
          <w:trHeight w:val="150"/>
          <w:jc w:val="center"/>
        </w:trPr>
        <w:tc>
          <w:tcPr>
            <w:tcW w:w="9713" w:type="dxa"/>
            <w:gridSpan w:val="10"/>
            <w:tcBorders>
              <w:bottom w:val="double" w:sz="4" w:space="0" w:color="auto"/>
            </w:tcBorders>
            <w:shd w:val="clear" w:color="auto" w:fill="E5B8B7" w:themeFill="accent2" w:themeFillTint="66"/>
            <w:vAlign w:val="bottom"/>
          </w:tcPr>
          <w:p w:rsidR="000C1199" w:rsidRPr="007D1208" w:rsidRDefault="000C1199" w:rsidP="00FE7BFC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ارزیابی</w:t>
            </w:r>
          </w:p>
        </w:tc>
      </w:tr>
      <w:tr w:rsidR="000C1199" w:rsidTr="00492A57">
        <w:trPr>
          <w:trHeight w:val="162"/>
          <w:jc w:val="center"/>
        </w:trPr>
        <w:tc>
          <w:tcPr>
            <w:tcW w:w="1912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C1199" w:rsidRPr="00E654F2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ملاکهای ارزیابی</w:t>
            </w:r>
          </w:p>
        </w:tc>
        <w:tc>
          <w:tcPr>
            <w:tcW w:w="135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199" w:rsidRPr="00E654F2" w:rsidRDefault="000C1199" w:rsidP="0091647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نمره از بیست</w:t>
            </w:r>
          </w:p>
        </w:tc>
        <w:tc>
          <w:tcPr>
            <w:tcW w:w="12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199" w:rsidRPr="00E654F2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نوع فعالیت</w:t>
            </w:r>
          </w:p>
        </w:tc>
        <w:tc>
          <w:tcPr>
            <w:tcW w:w="5222" w:type="dxa"/>
            <w:gridSpan w:val="5"/>
            <w:tcBorders>
              <w:left w:val="single" w:sz="4" w:space="0" w:color="auto"/>
              <w:bottom w:val="single" w:sz="4" w:space="0" w:color="auto"/>
            </w:tcBorders>
          </w:tcPr>
          <w:p w:rsidR="000C1199" w:rsidRPr="00E654F2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BB7270" w:rsidTr="00492A57">
        <w:trPr>
          <w:trHeight w:val="102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متحان پایان ترم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492A57" w:rsidP="009C4CC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  <w:r w:rsidR="009C4CCB">
              <w:rPr>
                <w:rFonts w:cs="B Nazanin" w:hint="cs"/>
                <w:sz w:val="24"/>
                <w:szCs w:val="24"/>
                <w:rtl/>
              </w:rPr>
              <w:t>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B7270" w:rsidTr="00492A57">
        <w:trPr>
          <w:trHeight w:val="116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متحان میانترم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270" w:rsidRPr="00E654F2" w:rsidRDefault="0001312F" w:rsidP="00BB7270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7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B7270" w:rsidTr="00492A57">
        <w:trPr>
          <w:trHeight w:val="116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Default="00BB7270" w:rsidP="000241FD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وئیز</w:t>
            </w:r>
            <w:r w:rsidR="000241FD">
              <w:rPr>
                <w:rFonts w:cs="B Nazanin" w:hint="cs"/>
                <w:sz w:val="24"/>
                <w:szCs w:val="24"/>
                <w:rtl/>
              </w:rPr>
              <w:t xml:space="preserve"> و فعالیت کلاسی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270" w:rsidRDefault="0001312F" w:rsidP="00BB7270">
            <w:pPr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1312F" w:rsidTr="00492A57">
        <w:trPr>
          <w:trHeight w:val="116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312F" w:rsidRDefault="0001312F" w:rsidP="000241FD">
            <w:pPr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سمینار 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312F" w:rsidRDefault="0001312F" w:rsidP="00BB7270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312F" w:rsidRPr="00E654F2" w:rsidRDefault="0001312F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312F" w:rsidRPr="00E654F2" w:rsidRDefault="0001312F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DA68A7" w:rsidRDefault="00DA68A7" w:rsidP="00FE7BF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:rsidR="00DA68A7" w:rsidRDefault="00DA68A7" w:rsidP="00FE7BF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:rsidR="004D094E" w:rsidRPr="00FE7BFC" w:rsidRDefault="00FE7BFC" w:rsidP="00FE7BF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FE7BFC">
        <w:rPr>
          <w:rFonts w:cs="B Nazanin" w:hint="cs"/>
          <w:b/>
          <w:bCs/>
          <w:sz w:val="24"/>
          <w:szCs w:val="24"/>
          <w:rtl/>
        </w:rPr>
        <w:t xml:space="preserve">نام استاد درس:                                                          </w:t>
      </w:r>
      <w:r>
        <w:rPr>
          <w:rFonts w:cs="B Nazanin" w:hint="cs"/>
          <w:b/>
          <w:bCs/>
          <w:sz w:val="24"/>
          <w:szCs w:val="24"/>
          <w:rtl/>
        </w:rPr>
        <w:t xml:space="preserve">          </w:t>
      </w:r>
      <w:r w:rsidRPr="00FE7BFC">
        <w:rPr>
          <w:rFonts w:cs="B Nazanin" w:hint="cs"/>
          <w:b/>
          <w:bCs/>
          <w:sz w:val="24"/>
          <w:szCs w:val="24"/>
          <w:rtl/>
        </w:rPr>
        <w:t xml:space="preserve">                         نام مدیرگروه:</w:t>
      </w:r>
    </w:p>
    <w:p w:rsidR="00FE7BFC" w:rsidRPr="00FE7BFC" w:rsidRDefault="00180AA2" w:rsidP="00FE7BFC">
      <w:pPr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   </w:t>
      </w:r>
      <w:r w:rsidR="00FE7BFC" w:rsidRPr="00FE7BFC">
        <w:rPr>
          <w:rFonts w:cs="B Nazanin" w:hint="cs"/>
          <w:b/>
          <w:bCs/>
          <w:sz w:val="24"/>
          <w:szCs w:val="24"/>
          <w:rtl/>
        </w:rPr>
        <w:t xml:space="preserve">  امضاء                                                                                   </w:t>
      </w:r>
      <w:r w:rsidR="00FE7BFC">
        <w:rPr>
          <w:rFonts w:cs="B Nazanin" w:hint="cs"/>
          <w:b/>
          <w:bCs/>
          <w:sz w:val="24"/>
          <w:szCs w:val="24"/>
          <w:rtl/>
        </w:rPr>
        <w:t xml:space="preserve">                 </w:t>
      </w:r>
      <w:r w:rsidR="00FE7BFC" w:rsidRPr="00FE7BFC">
        <w:rPr>
          <w:rFonts w:cs="B Nazanin" w:hint="cs"/>
          <w:b/>
          <w:bCs/>
          <w:sz w:val="24"/>
          <w:szCs w:val="24"/>
          <w:rtl/>
        </w:rPr>
        <w:t xml:space="preserve">           امضاء</w:t>
      </w:r>
    </w:p>
    <w:sectPr w:rsidR="00FE7BFC" w:rsidRPr="00FE7BFC" w:rsidSect="0042602C"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3E51" w:rsidRDefault="00383E51" w:rsidP="005A5B76">
      <w:pPr>
        <w:spacing w:after="0" w:line="240" w:lineRule="auto"/>
      </w:pPr>
      <w:r>
        <w:separator/>
      </w:r>
    </w:p>
  </w:endnote>
  <w:endnote w:type="continuationSeparator" w:id="0">
    <w:p w:rsidR="00383E51" w:rsidRDefault="00383E51" w:rsidP="005A5B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altName w:val="Microsoft Sans Serif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3E51" w:rsidRDefault="00383E51" w:rsidP="005A5B76">
      <w:pPr>
        <w:spacing w:after="0" w:line="240" w:lineRule="auto"/>
      </w:pPr>
      <w:r>
        <w:separator/>
      </w:r>
    </w:p>
  </w:footnote>
  <w:footnote w:type="continuationSeparator" w:id="0">
    <w:p w:rsidR="00383E51" w:rsidRDefault="00383E51" w:rsidP="005A5B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E24A4"/>
    <w:multiLevelType w:val="hybridMultilevel"/>
    <w:tmpl w:val="A1A60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1F0DA7"/>
    <w:multiLevelType w:val="hybridMultilevel"/>
    <w:tmpl w:val="CC4AE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F0610"/>
    <w:multiLevelType w:val="hybridMultilevel"/>
    <w:tmpl w:val="5DB42470"/>
    <w:lvl w:ilvl="0" w:tplc="BE3205A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337DA5"/>
    <w:multiLevelType w:val="hybridMultilevel"/>
    <w:tmpl w:val="26B68FA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177860"/>
    <w:multiLevelType w:val="hybridMultilevel"/>
    <w:tmpl w:val="BCDCC650"/>
    <w:lvl w:ilvl="0" w:tplc="44F84DE6"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E4A74"/>
    <w:multiLevelType w:val="hybridMultilevel"/>
    <w:tmpl w:val="FFB08AE0"/>
    <w:lvl w:ilvl="0" w:tplc="44F84DE6"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374ED1"/>
    <w:multiLevelType w:val="hybridMultilevel"/>
    <w:tmpl w:val="C85E3E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1F5071E"/>
    <w:multiLevelType w:val="hybridMultilevel"/>
    <w:tmpl w:val="6AB64F7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jWwMDYwMjExNjFU0lEKTi0uzszPAykwrAUAv/rCOywAAAA="/>
  </w:docVars>
  <w:rsids>
    <w:rsidRoot w:val="00A7649A"/>
    <w:rsid w:val="00007775"/>
    <w:rsid w:val="0001312F"/>
    <w:rsid w:val="000241FD"/>
    <w:rsid w:val="0003728A"/>
    <w:rsid w:val="0009659D"/>
    <w:rsid w:val="000A6C96"/>
    <w:rsid w:val="000C1199"/>
    <w:rsid w:val="000E4426"/>
    <w:rsid w:val="00160211"/>
    <w:rsid w:val="00180AA2"/>
    <w:rsid w:val="001A7816"/>
    <w:rsid w:val="001E20B3"/>
    <w:rsid w:val="00216BB0"/>
    <w:rsid w:val="00221A1C"/>
    <w:rsid w:val="002358E9"/>
    <w:rsid w:val="00264ADE"/>
    <w:rsid w:val="00270C90"/>
    <w:rsid w:val="00276380"/>
    <w:rsid w:val="00292D9F"/>
    <w:rsid w:val="002A75E1"/>
    <w:rsid w:val="002B402C"/>
    <w:rsid w:val="002D0D75"/>
    <w:rsid w:val="002D21A8"/>
    <w:rsid w:val="002E6B8D"/>
    <w:rsid w:val="002F2F0B"/>
    <w:rsid w:val="00303336"/>
    <w:rsid w:val="00314B5A"/>
    <w:rsid w:val="0033508C"/>
    <w:rsid w:val="00347237"/>
    <w:rsid w:val="0034771E"/>
    <w:rsid w:val="00360D14"/>
    <w:rsid w:val="00364A7D"/>
    <w:rsid w:val="00365013"/>
    <w:rsid w:val="00383E51"/>
    <w:rsid w:val="003B3F97"/>
    <w:rsid w:val="003B70DE"/>
    <w:rsid w:val="00421D12"/>
    <w:rsid w:val="0042420E"/>
    <w:rsid w:val="0042602C"/>
    <w:rsid w:val="004460A2"/>
    <w:rsid w:val="00465863"/>
    <w:rsid w:val="00492A57"/>
    <w:rsid w:val="004B6850"/>
    <w:rsid w:val="004C38C7"/>
    <w:rsid w:val="004D094E"/>
    <w:rsid w:val="004E16C1"/>
    <w:rsid w:val="004E1FD7"/>
    <w:rsid w:val="004F5EBA"/>
    <w:rsid w:val="005133E4"/>
    <w:rsid w:val="00526F3D"/>
    <w:rsid w:val="0056256C"/>
    <w:rsid w:val="005772B7"/>
    <w:rsid w:val="00595DBB"/>
    <w:rsid w:val="005972B3"/>
    <w:rsid w:val="005A5B76"/>
    <w:rsid w:val="005B1FCC"/>
    <w:rsid w:val="005C64B9"/>
    <w:rsid w:val="005D5DA1"/>
    <w:rsid w:val="005D6335"/>
    <w:rsid w:val="005E3BFF"/>
    <w:rsid w:val="005F4C85"/>
    <w:rsid w:val="00603081"/>
    <w:rsid w:val="00607902"/>
    <w:rsid w:val="0062671E"/>
    <w:rsid w:val="00657F5E"/>
    <w:rsid w:val="00691869"/>
    <w:rsid w:val="00693406"/>
    <w:rsid w:val="006A622A"/>
    <w:rsid w:val="006C772D"/>
    <w:rsid w:val="006D4C2D"/>
    <w:rsid w:val="006E286C"/>
    <w:rsid w:val="0071024D"/>
    <w:rsid w:val="00756439"/>
    <w:rsid w:val="0079102E"/>
    <w:rsid w:val="0079513F"/>
    <w:rsid w:val="007B71C4"/>
    <w:rsid w:val="007D1208"/>
    <w:rsid w:val="008009BC"/>
    <w:rsid w:val="00804619"/>
    <w:rsid w:val="008231A2"/>
    <w:rsid w:val="00835F35"/>
    <w:rsid w:val="00862A8D"/>
    <w:rsid w:val="008A2C08"/>
    <w:rsid w:val="008B06CE"/>
    <w:rsid w:val="008E6530"/>
    <w:rsid w:val="0092157C"/>
    <w:rsid w:val="00960828"/>
    <w:rsid w:val="00980E62"/>
    <w:rsid w:val="009937FB"/>
    <w:rsid w:val="009A6E79"/>
    <w:rsid w:val="009B1BC0"/>
    <w:rsid w:val="009B63C4"/>
    <w:rsid w:val="009C4CCB"/>
    <w:rsid w:val="009D14C3"/>
    <w:rsid w:val="009D5966"/>
    <w:rsid w:val="00A32EE1"/>
    <w:rsid w:val="00A7649A"/>
    <w:rsid w:val="00A77F19"/>
    <w:rsid w:val="00A84EE9"/>
    <w:rsid w:val="00AA624D"/>
    <w:rsid w:val="00AC0546"/>
    <w:rsid w:val="00AC37FB"/>
    <w:rsid w:val="00AD0C0C"/>
    <w:rsid w:val="00B06099"/>
    <w:rsid w:val="00B138D2"/>
    <w:rsid w:val="00B24DBD"/>
    <w:rsid w:val="00B27621"/>
    <w:rsid w:val="00B35800"/>
    <w:rsid w:val="00B94725"/>
    <w:rsid w:val="00BB7270"/>
    <w:rsid w:val="00BE5AC7"/>
    <w:rsid w:val="00BF2FA5"/>
    <w:rsid w:val="00C244B3"/>
    <w:rsid w:val="00C2728E"/>
    <w:rsid w:val="00C718BD"/>
    <w:rsid w:val="00CB1BB5"/>
    <w:rsid w:val="00CD624F"/>
    <w:rsid w:val="00CE5493"/>
    <w:rsid w:val="00CF3F27"/>
    <w:rsid w:val="00D14712"/>
    <w:rsid w:val="00D214AA"/>
    <w:rsid w:val="00D319F3"/>
    <w:rsid w:val="00D47489"/>
    <w:rsid w:val="00D6163A"/>
    <w:rsid w:val="00D92AE7"/>
    <w:rsid w:val="00D93C83"/>
    <w:rsid w:val="00D96A96"/>
    <w:rsid w:val="00DA1C48"/>
    <w:rsid w:val="00DA68A7"/>
    <w:rsid w:val="00E654F2"/>
    <w:rsid w:val="00E863D8"/>
    <w:rsid w:val="00EB06D7"/>
    <w:rsid w:val="00F0565C"/>
    <w:rsid w:val="00F06552"/>
    <w:rsid w:val="00F350DC"/>
    <w:rsid w:val="00F36864"/>
    <w:rsid w:val="00F92A64"/>
    <w:rsid w:val="00FC3DB5"/>
    <w:rsid w:val="00FD158D"/>
    <w:rsid w:val="00FD64EB"/>
    <w:rsid w:val="00FE7BFC"/>
    <w:rsid w:val="00FF7C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97654E-A8D7-4BD3-B7B5-4CD6E2154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D9F"/>
    <w:pPr>
      <w:bidi/>
    </w:pPr>
  </w:style>
  <w:style w:type="paragraph" w:styleId="Heading1">
    <w:name w:val="heading 1"/>
    <w:basedOn w:val="Normal"/>
    <w:link w:val="Heading1Char"/>
    <w:uiPriority w:val="9"/>
    <w:qFormat/>
    <w:rsid w:val="0009659D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65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49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1">
    <w:name w:val="Light Grid1"/>
    <w:basedOn w:val="TableNormal"/>
    <w:uiPriority w:val="62"/>
    <w:rsid w:val="00A77F1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5B1F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60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02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5A5B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A5B76"/>
  </w:style>
  <w:style w:type="paragraph" w:styleId="Footer">
    <w:name w:val="footer"/>
    <w:basedOn w:val="Normal"/>
    <w:link w:val="FooterChar"/>
    <w:uiPriority w:val="99"/>
    <w:semiHidden/>
    <w:unhideWhenUsed/>
    <w:rsid w:val="005A5B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A5B76"/>
  </w:style>
  <w:style w:type="character" w:styleId="Hyperlink">
    <w:name w:val="Hyperlink"/>
    <w:basedOn w:val="DefaultParagraphFont"/>
    <w:uiPriority w:val="99"/>
    <w:semiHidden/>
    <w:unhideWhenUsed/>
    <w:rsid w:val="002F2F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659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659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218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457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SETAREGAN_9150904097</cp:lastModifiedBy>
  <cp:revision>20</cp:revision>
  <cp:lastPrinted>2018-02-03T17:02:00Z</cp:lastPrinted>
  <dcterms:created xsi:type="dcterms:W3CDTF">2025-10-09T05:51:00Z</dcterms:created>
  <dcterms:modified xsi:type="dcterms:W3CDTF">2025-10-09T06:14:00Z</dcterms:modified>
</cp:coreProperties>
</file>